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20B067" w14:textId="77777777" w:rsidR="00814B16" w:rsidRPr="00037A4C" w:rsidRDefault="00814B16" w:rsidP="00814B16">
      <w:pPr>
        <w:rPr>
          <w:rFonts w:ascii="Segoe UI Light" w:hAnsi="Segoe UI Light"/>
          <w:noProof/>
          <w:color w:val="C00000"/>
          <w:kern w:val="16"/>
          <w:sz w:val="56"/>
        </w:rPr>
      </w:pPr>
      <w:bookmarkStart w:id="0" w:name="_Hlk10039170"/>
      <w:r w:rsidRPr="00037A4C">
        <w:rPr>
          <w:noProof/>
        </w:rPr>
        <w:drawing>
          <wp:anchor distT="0" distB="0" distL="114300" distR="114300" simplePos="0" relativeHeight="251659264" behindDoc="1" locked="0" layoutInCell="1" allowOverlap="1" wp14:anchorId="34841DEC" wp14:editId="4B7CC36C">
            <wp:simplePos x="0" y="0"/>
            <wp:positionH relativeFrom="page">
              <wp:align>left</wp:align>
            </wp:positionH>
            <wp:positionV relativeFrom="paragraph">
              <wp:posOffset>-913282</wp:posOffset>
            </wp:positionV>
            <wp:extent cx="7764379" cy="10047878"/>
            <wp:effectExtent l="0" t="0" r="8255" b="0"/>
            <wp:wrapNone/>
            <wp:docPr id="75" name="Picture 75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A picture containing shap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4379" cy="100478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1C31D7" w14:textId="77777777" w:rsidR="00814B16" w:rsidRPr="00037A4C" w:rsidRDefault="00814B16" w:rsidP="00814B16"/>
    <w:p w14:paraId="2AB0D774" w14:textId="77777777" w:rsidR="00814B16" w:rsidRPr="00037A4C" w:rsidRDefault="00814B16" w:rsidP="00814B16">
      <w:r w:rsidRPr="00037A4C">
        <w:rPr>
          <w:rFonts w:eastAsia="Calibri"/>
          <w:noProof/>
        </w:rPr>
        <w:drawing>
          <wp:anchor distT="0" distB="0" distL="114300" distR="114300" simplePos="0" relativeHeight="251660288" behindDoc="0" locked="0" layoutInCell="1" allowOverlap="1" wp14:anchorId="0C61D42A" wp14:editId="2014FF24">
            <wp:simplePos x="0" y="0"/>
            <wp:positionH relativeFrom="page">
              <wp:posOffset>1751965</wp:posOffset>
            </wp:positionH>
            <wp:positionV relativeFrom="paragraph">
              <wp:posOffset>179070</wp:posOffset>
            </wp:positionV>
            <wp:extent cx="4867910" cy="1532255"/>
            <wp:effectExtent l="0" t="0" r="8890" b="0"/>
            <wp:wrapThrough wrapText="bothSides">
              <wp:wrapPolygon edited="0">
                <wp:start x="0" y="0"/>
                <wp:lineTo x="0" y="21215"/>
                <wp:lineTo x="21555" y="21215"/>
                <wp:lineTo x="21555" y="0"/>
                <wp:lineTo x="0" y="0"/>
              </wp:wrapPolygon>
            </wp:wrapThrough>
            <wp:docPr id="76" name="Picture 76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Logo, company nam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7910" cy="1532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464884" w14:textId="77777777" w:rsidR="00814B16" w:rsidRPr="00037A4C" w:rsidRDefault="00814B16" w:rsidP="00814B16"/>
    <w:p w14:paraId="6C58E5D0" w14:textId="77777777" w:rsidR="00814B16" w:rsidRPr="00037A4C" w:rsidRDefault="00814B16" w:rsidP="00814B16"/>
    <w:p w14:paraId="2975520D" w14:textId="77777777" w:rsidR="00814B16" w:rsidRPr="00037A4C" w:rsidRDefault="00814B16" w:rsidP="00814B16"/>
    <w:p w14:paraId="14D98F5F" w14:textId="77777777" w:rsidR="00814B16" w:rsidRPr="00037A4C" w:rsidRDefault="00814B16" w:rsidP="00814B16"/>
    <w:p w14:paraId="795DF065" w14:textId="77777777" w:rsidR="00814B16" w:rsidRPr="00037A4C" w:rsidRDefault="00814B16" w:rsidP="00814B16"/>
    <w:p w14:paraId="23DC5E6F" w14:textId="77777777" w:rsidR="00814B16" w:rsidRPr="00037A4C" w:rsidRDefault="00814B16" w:rsidP="00814B16"/>
    <w:p w14:paraId="581F9905" w14:textId="6FBCCF7E" w:rsidR="00814B16" w:rsidRPr="00037A4C" w:rsidRDefault="00DC798F" w:rsidP="00814B16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54218B" wp14:editId="3297419C">
                <wp:simplePos x="0" y="0"/>
                <wp:positionH relativeFrom="column">
                  <wp:posOffset>-523875</wp:posOffset>
                </wp:positionH>
                <wp:positionV relativeFrom="paragraph">
                  <wp:posOffset>189230</wp:posOffset>
                </wp:positionV>
                <wp:extent cx="6400800" cy="14097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400800" cy="1409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F993B1" w14:textId="454A7E09" w:rsidR="00A64297" w:rsidRDefault="001C4206" w:rsidP="00814B16">
                            <w:pPr>
                              <w:pStyle w:val="TOC4"/>
                            </w:pPr>
                            <w:r>
                              <w:t>Functional Specs</w:t>
                            </w:r>
                            <w:r w:rsidR="00186C9F">
                              <w:t xml:space="preserve"> Document for </w:t>
                            </w:r>
                            <w:r w:rsidR="000E7939">
                              <w:t>Augusta</w:t>
                            </w:r>
                          </w:p>
                          <w:p w14:paraId="20D92DCE" w14:textId="6F02D228" w:rsidR="00814B16" w:rsidRPr="00D2574C" w:rsidRDefault="00346873" w:rsidP="00814B16">
                            <w:pPr>
                              <w:pStyle w:val="TOC4"/>
                              <w:rPr>
                                <w:sz w:val="56"/>
                              </w:rPr>
                            </w:pPr>
                            <w:r>
                              <w:t>EXT</w:t>
                            </w:r>
                            <w:r w:rsidR="0044450C">
                              <w:t>100</w:t>
                            </w:r>
                            <w:r w:rsidR="00380AD9">
                              <w:t>MI</w:t>
                            </w:r>
                            <w:r w:rsidR="00A64297">
                              <w:t xml:space="preserve"> </w:t>
                            </w:r>
                          </w:p>
                          <w:p w14:paraId="46BEED09" w14:textId="77777777" w:rsidR="00814B16" w:rsidRPr="00D2574C" w:rsidRDefault="00814B16" w:rsidP="00814B16">
                            <w:pPr>
                              <w:rPr>
                                <w:rFonts w:cs="Segoe UI"/>
                                <w:sz w:val="7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54218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41.25pt;margin-top:14.9pt;width:7in;height:11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vt3dgIAAFcFAAAOAAAAZHJzL2Uyb0RvYy54bWysVEtv2zAMvg/YfxB0X+1k6cuoU2QtOgwI&#10;2mLp0LMiS4lRWdQkJnb260fJTlJ0u3TYxabEjxQfH3l13TWGbZUPNdiSj05yzpSVUNV2VfIfT3ef&#10;LjgLKGwlDFhV8p0K/Hr68cNV6wo1hjWYSnlGTmwoWlfyNaIrsizItWpEOAGnLCk1+EYgHf0qq7xo&#10;yXtjsnGen2Ut+Mp5kCoEur3tlXya/GutJD5oHRQyU3KKDdPXp+8yfrPplShWXrh1LYcwxD9E0Yja&#10;0qMHV7cCBdv4+g9XTS09BNB4IqHJQOtaqpQDZTPK32SzWAunUi5UnOAOZQr/z6283y7co2fYfYGO&#10;GpiSCG4O8iVQbbLWhWLAxJqGIhA6Jtpp38Q/pcDIkGq7O9RTdcgkXZ5N8vwiJ5Uk3WiSX57TIXo9&#10;mjsf8KuChkWh5J4alkIQ23nAHrqHxNcs3NXGpKYZy1p64vNpngwOGnJubMSq1P7BzTH0JOHOqIgx&#10;9rvSrK5SBvEiEU/dGM+2gigjpFQWR0PQCR1RmoJ4j+GAP0b1HuM+D7JIL4PFg3FTW/B9x+K8HMOu&#10;XvYh6x4/dDL0eccSYLfsqI5RXEK1Iwp46KcjOHlXUzfmIuCj8DQO1EEacXygjzZAVYdB4mwN/tff&#10;7iOeWEpazloar5KHnxvhFWfmmyX+Xo4mkziP6TA5PR/Twb/WLF9r7Ka5AWrHiJaJk0mMeDR7UXto&#10;nmkTzOKrpBJW0tslx714g/3Q0yaRajZLIJpAJ3BuF07umR+59tQ9C+8GQiJx+R72gyiKN7zssbEx&#10;FmYbBF0n0h6rOhSepjfRftg0cT28PifUcR9OfwMAAP//AwBQSwMEFAAGAAgAAAAhAHD5d9vgAAAA&#10;CgEAAA8AAABkcnMvZG93bnJldi54bWxMj01Lw0AQhu+C/2EZwVu76UIkjdmUEiiC6KG1F2+T7DQJ&#10;ZndjdttGf73jSY/zzsP7UWxmO4gLTaH3TsNqmYAg13jTu1bD8W23yECEiM7g4B1p+KIAm/L2psDc&#10;+Kvb0+UQW8EmLuSooYtxzKUMTUcWw9KP5Ph38pPFyOfUSjPhlc3tIFWSPEiLveOEDkeqOmo+Dmer&#10;4bnaveK+Vjb7Hqqnl9N2/Dy+p1rf383bRxCR5vgHw299rg4ld6r92ZkgBg2LTKWMalBrnsDAWqUs&#10;1CykqwxkWcj/E8ofAAAA//8DAFBLAQItABQABgAIAAAAIQC2gziS/gAAAOEBAAATAAAAAAAAAAAA&#10;AAAAAAAAAABbQ29udGVudF9UeXBlc10ueG1sUEsBAi0AFAAGAAgAAAAhADj9If/WAAAAlAEAAAsA&#10;AAAAAAAAAAAAAAAALwEAAF9yZWxzLy5yZWxzUEsBAi0AFAAGAAgAAAAhAOT6+3d2AgAAVwUAAA4A&#10;AAAAAAAAAAAAAAAALgIAAGRycy9lMm9Eb2MueG1sUEsBAi0AFAAGAAgAAAAhAHD5d9vgAAAACgEA&#10;AA8AAAAAAAAAAAAAAAAA0AQAAGRycy9kb3ducmV2LnhtbFBLBQYAAAAABAAEAPMAAADdBQAAAAA=&#10;" filled="f" stroked="f" strokeweight=".5pt">
                <v:textbox>
                  <w:txbxContent>
                    <w:p w14:paraId="49F993B1" w14:textId="454A7E09" w:rsidR="00A64297" w:rsidRDefault="001C4206" w:rsidP="00814B16">
                      <w:pPr>
                        <w:pStyle w:val="TOC4"/>
                      </w:pPr>
                      <w:r>
                        <w:t>Functional Specs</w:t>
                      </w:r>
                      <w:r w:rsidR="00186C9F">
                        <w:t xml:space="preserve"> Document for </w:t>
                      </w:r>
                      <w:r w:rsidR="000E7939">
                        <w:t>Augusta</w:t>
                      </w:r>
                    </w:p>
                    <w:p w14:paraId="20D92DCE" w14:textId="6F02D228" w:rsidR="00814B16" w:rsidRPr="00D2574C" w:rsidRDefault="00346873" w:rsidP="00814B16">
                      <w:pPr>
                        <w:pStyle w:val="TOC4"/>
                        <w:rPr>
                          <w:sz w:val="56"/>
                        </w:rPr>
                      </w:pPr>
                      <w:r>
                        <w:t>EXT</w:t>
                      </w:r>
                      <w:r w:rsidR="0044450C">
                        <w:t>100</w:t>
                      </w:r>
                      <w:r w:rsidR="00380AD9">
                        <w:t>MI</w:t>
                      </w:r>
                      <w:r w:rsidR="00A64297">
                        <w:t xml:space="preserve"> </w:t>
                      </w:r>
                    </w:p>
                    <w:p w14:paraId="46BEED09" w14:textId="77777777" w:rsidR="00814B16" w:rsidRPr="00D2574C" w:rsidRDefault="00814B16" w:rsidP="00814B16">
                      <w:pPr>
                        <w:rPr>
                          <w:rFonts w:cs="Segoe UI"/>
                          <w:sz w:val="7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F3E46B5" w14:textId="77777777" w:rsidR="00814B16" w:rsidRPr="00037A4C" w:rsidRDefault="00814B16" w:rsidP="00814B16"/>
    <w:p w14:paraId="232B6B31" w14:textId="77777777" w:rsidR="00814B16" w:rsidRPr="00037A4C" w:rsidRDefault="00814B16" w:rsidP="00814B16"/>
    <w:p w14:paraId="53BBFDAF" w14:textId="77777777" w:rsidR="00814B16" w:rsidRPr="00037A4C" w:rsidRDefault="00814B16" w:rsidP="00814B16"/>
    <w:p w14:paraId="6DFFF5F8" w14:textId="77777777" w:rsidR="00814B16" w:rsidRPr="00037A4C" w:rsidRDefault="00814B16" w:rsidP="00814B16"/>
    <w:p w14:paraId="0F8C0B4E" w14:textId="77777777" w:rsidR="00814B16" w:rsidRPr="00037A4C" w:rsidRDefault="00814B16" w:rsidP="00814B16"/>
    <w:tbl>
      <w:tblPr>
        <w:tblpPr w:leftFromText="180" w:rightFromText="180" w:vertAnchor="text" w:horzAnchor="margin" w:tblpXSpec="right" w:tblpY="-52"/>
        <w:tblW w:w="7764" w:type="dxa"/>
        <w:tblBorders>
          <w:top w:val="single" w:sz="4" w:space="0" w:color="808080"/>
          <w:bottom w:val="single" w:sz="4" w:space="0" w:color="808080"/>
        </w:tblBorders>
        <w:tblLook w:val="04A0" w:firstRow="1" w:lastRow="0" w:firstColumn="1" w:lastColumn="0" w:noHBand="0" w:noVBand="1"/>
      </w:tblPr>
      <w:tblGrid>
        <w:gridCol w:w="1800"/>
        <w:gridCol w:w="5964"/>
      </w:tblGrid>
      <w:tr w:rsidR="00814B16" w:rsidRPr="00037A4C" w14:paraId="6517AD80" w14:textId="77777777" w:rsidTr="00814B16">
        <w:trPr>
          <w:trHeight w:val="218"/>
        </w:trPr>
        <w:tc>
          <w:tcPr>
            <w:tcW w:w="1800" w:type="dxa"/>
            <w:tcBorders>
              <w:top w:val="single" w:sz="4" w:space="0" w:color="FFFFFF"/>
            </w:tcBorders>
          </w:tcPr>
          <w:p w14:paraId="0A9A6B82" w14:textId="77777777" w:rsidR="00814B16" w:rsidRPr="00037A4C" w:rsidRDefault="00814B16" w:rsidP="00814B16">
            <w:pPr>
              <w:rPr>
                <w:rFonts w:eastAsia="Calibri"/>
              </w:rPr>
            </w:pPr>
            <w:r w:rsidRPr="00037A4C">
              <w:rPr>
                <w:rFonts w:eastAsia="Calibri"/>
              </w:rPr>
              <w:t>Prepared for:</w:t>
            </w:r>
          </w:p>
        </w:tc>
        <w:sdt>
          <w:sdtPr>
            <w:rPr>
              <w:rFonts w:eastAsia="Calibri"/>
            </w:rPr>
            <w:alias w:val="Company"/>
            <w:tag w:val=""/>
            <w:id w:val="-1100256898"/>
            <w:placeholder>
              <w:docPart w:val="1524276AFED14B7E9F92D9BCA5F24E37"/>
            </w:placeholder>
            <w:dataBinding w:prefixMappings="xmlns:ns0='http://schemas.openxmlformats.org/officeDocument/2006/extended-properties' " w:xpath="/ns0:Properties[1]/ns0:Company[1]" w:storeItemID="{6668398D-A668-4E3E-A5EB-62B293D839F1}"/>
            <w:text/>
          </w:sdtPr>
          <w:sdtContent>
            <w:tc>
              <w:tcPr>
                <w:tcW w:w="5964" w:type="dxa"/>
                <w:tcBorders>
                  <w:top w:val="single" w:sz="4" w:space="0" w:color="FFFFFF"/>
                </w:tcBorders>
              </w:tcPr>
              <w:p w14:paraId="611B083B" w14:textId="7950C24B" w:rsidR="00814B16" w:rsidRPr="00037A4C" w:rsidRDefault="000E7939" w:rsidP="00814B16">
                <w:pPr>
                  <w:rPr>
                    <w:rFonts w:eastAsia="Calibri"/>
                  </w:rPr>
                </w:pPr>
                <w:r>
                  <w:rPr>
                    <w:rFonts w:eastAsia="Calibri"/>
                  </w:rPr>
                  <w:t>Augusta</w:t>
                </w:r>
              </w:p>
            </w:tc>
          </w:sdtContent>
        </w:sdt>
      </w:tr>
      <w:tr w:rsidR="00814B16" w:rsidRPr="00037A4C" w14:paraId="569080B7" w14:textId="77777777" w:rsidTr="00814B16">
        <w:trPr>
          <w:trHeight w:val="229"/>
        </w:trPr>
        <w:tc>
          <w:tcPr>
            <w:tcW w:w="1800" w:type="dxa"/>
          </w:tcPr>
          <w:p w14:paraId="5868012F" w14:textId="77777777" w:rsidR="00814B16" w:rsidRPr="00037A4C" w:rsidRDefault="00814B16" w:rsidP="00814B16">
            <w:pPr>
              <w:rPr>
                <w:rFonts w:eastAsia="Calibri"/>
              </w:rPr>
            </w:pPr>
            <w:r w:rsidRPr="00037A4C">
              <w:rPr>
                <w:rFonts w:eastAsia="Calibri"/>
              </w:rPr>
              <w:t>Prepared by:</w:t>
            </w:r>
          </w:p>
        </w:tc>
        <w:tc>
          <w:tcPr>
            <w:tcW w:w="5964" w:type="dxa"/>
          </w:tcPr>
          <w:p w14:paraId="29024151" w14:textId="77777777" w:rsidR="00814B16" w:rsidRPr="00037A4C" w:rsidRDefault="00814B16" w:rsidP="00814B16">
            <w:pPr>
              <w:rPr>
                <w:rFonts w:eastAsia="Calibri"/>
              </w:rPr>
            </w:pPr>
            <w:r w:rsidRPr="00037A4C">
              <w:rPr>
                <w:rFonts w:eastAsia="Calibri"/>
              </w:rPr>
              <w:t xml:space="preserve">Fortude </w:t>
            </w:r>
          </w:p>
        </w:tc>
      </w:tr>
      <w:tr w:rsidR="00814B16" w:rsidRPr="00037A4C" w14:paraId="70EA89C9" w14:textId="77777777" w:rsidTr="00814B16">
        <w:trPr>
          <w:trHeight w:val="218"/>
        </w:trPr>
        <w:tc>
          <w:tcPr>
            <w:tcW w:w="1800" w:type="dxa"/>
          </w:tcPr>
          <w:p w14:paraId="00A6C07B" w14:textId="77777777" w:rsidR="00814B16" w:rsidRPr="00037A4C" w:rsidRDefault="00814B16" w:rsidP="00814B16">
            <w:pPr>
              <w:rPr>
                <w:rFonts w:eastAsia="Calibri"/>
              </w:rPr>
            </w:pPr>
            <w:r w:rsidRPr="00037A4C">
              <w:rPr>
                <w:rFonts w:eastAsia="Calibri"/>
              </w:rPr>
              <w:t>Project:</w:t>
            </w:r>
          </w:p>
        </w:tc>
        <w:sdt>
          <w:sdtPr>
            <w:rPr>
              <w:rFonts w:eastAsia="Calibri"/>
            </w:rPr>
            <w:alias w:val="Title"/>
            <w:tag w:val=""/>
            <w:id w:val="1408026775"/>
            <w:placeholder>
              <w:docPart w:val="B8598308A4B44902A5F18285D6BAF3C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tc>
              <w:tcPr>
                <w:tcW w:w="5964" w:type="dxa"/>
              </w:tcPr>
              <w:p w14:paraId="1832D38D" w14:textId="41E5D8D8" w:rsidR="00814B16" w:rsidRPr="00037A4C" w:rsidRDefault="000E7939" w:rsidP="00814B16">
                <w:pPr>
                  <w:rPr>
                    <w:rFonts w:eastAsia="Calibri"/>
                  </w:rPr>
                </w:pPr>
                <w:r>
                  <w:rPr>
                    <w:rFonts w:eastAsia="Calibri"/>
                  </w:rPr>
                  <w:t xml:space="preserve">API To </w:t>
                </w:r>
                <w:r w:rsidR="00380AD9">
                  <w:rPr>
                    <w:rFonts w:eastAsia="Calibri"/>
                  </w:rPr>
                  <w:t xml:space="preserve">Add, Upd, Del, Lst and Get </w:t>
                </w:r>
                <w:r w:rsidR="0044450C">
                  <w:rPr>
                    <w:rFonts w:eastAsia="Calibri"/>
                  </w:rPr>
                  <w:t>Sales Order</w:t>
                </w:r>
                <w:r w:rsidR="001551E0">
                  <w:rPr>
                    <w:rFonts w:eastAsia="Calibri"/>
                  </w:rPr>
                  <w:t xml:space="preserve"> Head and Lines</w:t>
                </w:r>
              </w:p>
            </w:tc>
          </w:sdtContent>
        </w:sdt>
      </w:tr>
      <w:tr w:rsidR="00814B16" w:rsidRPr="00037A4C" w14:paraId="1F335272" w14:textId="77777777" w:rsidTr="00814B16">
        <w:trPr>
          <w:trHeight w:val="217"/>
        </w:trPr>
        <w:tc>
          <w:tcPr>
            <w:tcW w:w="1800" w:type="dxa"/>
            <w:tcBorders>
              <w:bottom w:val="single" w:sz="4" w:space="0" w:color="FFFFFF"/>
            </w:tcBorders>
          </w:tcPr>
          <w:p w14:paraId="70B4C6E3" w14:textId="3EE4C8C0" w:rsidR="00814B16" w:rsidRPr="00037A4C" w:rsidRDefault="00814B16" w:rsidP="00814B16">
            <w:pPr>
              <w:rPr>
                <w:rFonts w:eastAsia="Calibri"/>
              </w:rPr>
            </w:pPr>
          </w:p>
        </w:tc>
        <w:tc>
          <w:tcPr>
            <w:tcW w:w="5964" w:type="dxa"/>
            <w:tcBorders>
              <w:bottom w:val="single" w:sz="4" w:space="0" w:color="FFFFFF"/>
            </w:tcBorders>
          </w:tcPr>
          <w:p w14:paraId="623ED30C" w14:textId="69F64557" w:rsidR="00814B16" w:rsidRPr="00037A4C" w:rsidRDefault="00814B16" w:rsidP="00814B16">
            <w:pPr>
              <w:rPr>
                <w:rFonts w:eastAsia="Calibri"/>
              </w:rPr>
            </w:pPr>
          </w:p>
        </w:tc>
      </w:tr>
    </w:tbl>
    <w:p w14:paraId="0EEEA626" w14:textId="77777777" w:rsidR="00814B16" w:rsidRPr="00037A4C" w:rsidRDefault="00814B16" w:rsidP="00814B16">
      <w:pPr>
        <w:pStyle w:val="TOC1"/>
      </w:pPr>
    </w:p>
    <w:p w14:paraId="7468C543" w14:textId="77777777" w:rsidR="00814B16" w:rsidRPr="00037A4C" w:rsidRDefault="00814B16" w:rsidP="00814B16">
      <w:pPr>
        <w:pStyle w:val="TOC1"/>
      </w:pPr>
    </w:p>
    <w:p w14:paraId="726483CA" w14:textId="77777777" w:rsidR="00814B16" w:rsidRPr="00037A4C" w:rsidRDefault="00814B16" w:rsidP="00814B16">
      <w:pPr>
        <w:pStyle w:val="TOC1"/>
      </w:pPr>
    </w:p>
    <w:p w14:paraId="1520BE51" w14:textId="77777777" w:rsidR="00814B16" w:rsidRPr="00037A4C" w:rsidRDefault="00814B16" w:rsidP="00814B16">
      <w:pPr>
        <w:pStyle w:val="TOC1"/>
      </w:pPr>
    </w:p>
    <w:p w14:paraId="2431EC7D" w14:textId="77777777" w:rsidR="00814B16" w:rsidRPr="00037A4C" w:rsidRDefault="00814B16" w:rsidP="00814B16">
      <w:pPr>
        <w:pStyle w:val="TOC1"/>
      </w:pPr>
    </w:p>
    <w:p w14:paraId="2A4A40B1" w14:textId="0BA1A702" w:rsidR="00814B16" w:rsidRPr="00037A4C" w:rsidRDefault="00814B16" w:rsidP="00814B16">
      <w:pPr>
        <w:rPr>
          <w:rFonts w:eastAsiaTheme="minorHAnsi"/>
        </w:rPr>
      </w:pPr>
      <w:r w:rsidRPr="00037A4C">
        <w:rPr>
          <w:rFonts w:eastAsiaTheme="minorHAnsi"/>
        </w:rPr>
        <w:t>This document has been prepared by Fortude (Pvt) Ltd. and is not to be distributed, copied or reproduced without permission.</w:t>
      </w:r>
    </w:p>
    <w:p w14:paraId="7DA09280" w14:textId="663EA25D" w:rsidR="00814B16" w:rsidRPr="00037A4C" w:rsidRDefault="00814B16" w:rsidP="00814B16">
      <w:pPr>
        <w:rPr>
          <w:rFonts w:eastAsiaTheme="minorHAnsi"/>
        </w:rPr>
      </w:pPr>
      <w:r w:rsidRPr="00037A4C">
        <w:rPr>
          <w:rFonts w:eastAsiaTheme="minorHAnsi"/>
        </w:rPr>
        <w:t>© 20</w:t>
      </w:r>
      <w:r>
        <w:rPr>
          <w:rFonts w:eastAsiaTheme="minorHAnsi"/>
        </w:rPr>
        <w:t>2</w:t>
      </w:r>
      <w:r w:rsidR="00346873">
        <w:rPr>
          <w:rFonts w:eastAsiaTheme="minorHAnsi"/>
        </w:rPr>
        <w:t>3</w:t>
      </w:r>
      <w:r w:rsidRPr="00037A4C">
        <w:rPr>
          <w:rFonts w:eastAsiaTheme="minorHAnsi"/>
        </w:rPr>
        <w:t xml:space="preserve"> Fortude (Pvt) Ltd. All rights reserved. </w:t>
      </w:r>
    </w:p>
    <w:bookmarkEnd w:id="0"/>
    <w:p w14:paraId="14212E4A" w14:textId="7E9B14D7" w:rsidR="00814B16" w:rsidRDefault="00814B16" w:rsidP="001A04E3">
      <w:pPr>
        <w:shd w:val="clear" w:color="auto" w:fill="FFFFFF"/>
        <w:spacing w:before="60" w:after="60" w:line="240" w:lineRule="auto"/>
        <w:jc w:val="left"/>
      </w:pPr>
    </w:p>
    <w:p w14:paraId="259D8141" w14:textId="5B1011C3" w:rsidR="001A04E3" w:rsidRDefault="001A04E3" w:rsidP="001A04E3">
      <w:pPr>
        <w:pStyle w:val="Heading1"/>
        <w:rPr>
          <w:rFonts w:eastAsiaTheme="minorHAnsi"/>
        </w:rPr>
      </w:pPr>
      <w:r>
        <w:rPr>
          <w:rFonts w:eastAsiaTheme="minorHAnsi"/>
        </w:rPr>
        <w:lastRenderedPageBreak/>
        <w:t>Logic:</w:t>
      </w:r>
    </w:p>
    <w:p w14:paraId="458C71E2" w14:textId="6359874D" w:rsidR="00782A00" w:rsidRPr="00782A00" w:rsidRDefault="00782A00" w:rsidP="00782A00">
      <w:pPr>
        <w:rPr>
          <w:rFonts w:eastAsiaTheme="minorHAnsi"/>
          <w:b/>
          <w:bCs w:val="0"/>
          <w:u w:val="single"/>
        </w:rPr>
      </w:pPr>
      <w:r w:rsidRPr="00782A00">
        <w:rPr>
          <w:rFonts w:eastAsiaTheme="minorHAnsi"/>
          <w:b/>
          <w:bCs w:val="0"/>
          <w:u w:val="single"/>
        </w:rPr>
        <w:t>EXT</w:t>
      </w:r>
      <w:r w:rsidR="00D24B7C">
        <w:rPr>
          <w:rFonts w:eastAsiaTheme="minorHAnsi"/>
          <w:b/>
          <w:bCs w:val="0"/>
          <w:u w:val="single"/>
        </w:rPr>
        <w:t>100</w:t>
      </w:r>
      <w:r w:rsidRPr="00782A00">
        <w:rPr>
          <w:rFonts w:eastAsiaTheme="minorHAnsi"/>
          <w:b/>
          <w:bCs w:val="0"/>
          <w:u w:val="single"/>
        </w:rPr>
        <w:t>MI.Add</w:t>
      </w:r>
      <w:r w:rsidR="00D24B7C">
        <w:rPr>
          <w:rFonts w:eastAsiaTheme="minorHAnsi"/>
          <w:b/>
          <w:bCs w:val="0"/>
          <w:u w:val="single"/>
        </w:rPr>
        <w:t>SalesOrd</w:t>
      </w:r>
      <w:r w:rsidR="00B10B18">
        <w:rPr>
          <w:rFonts w:eastAsiaTheme="minorHAnsi"/>
          <w:b/>
          <w:bCs w:val="0"/>
          <w:u w:val="single"/>
        </w:rPr>
        <w:t>Head</w:t>
      </w:r>
      <w:r w:rsidRPr="00782A00">
        <w:rPr>
          <w:rFonts w:eastAsiaTheme="minorHAnsi"/>
          <w:b/>
          <w:bCs w:val="0"/>
          <w:u w:val="single"/>
        </w:rPr>
        <w:t xml:space="preserve"> </w:t>
      </w:r>
    </w:p>
    <w:p w14:paraId="234DCF1D" w14:textId="2C5B9314" w:rsidR="00C57E5C" w:rsidRDefault="00D93D69" w:rsidP="00C57E5C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>Validate</w:t>
      </w:r>
      <w:r w:rsidR="00D47E12">
        <w:rPr>
          <w:rFonts w:eastAsiaTheme="minorHAnsi"/>
        </w:rPr>
        <w:t xml:space="preserve"> API inputs </w:t>
      </w:r>
      <w:r w:rsidR="00A209F4">
        <w:rPr>
          <w:rFonts w:eastAsiaTheme="minorHAnsi"/>
        </w:rPr>
        <w:t xml:space="preserve">for CONO, </w:t>
      </w:r>
      <w:r w:rsidR="00D24B7C">
        <w:rPr>
          <w:rFonts w:eastAsiaTheme="minorHAnsi"/>
        </w:rPr>
        <w:t>ORNO, CUNO, WHLO, ORDT, SHED</w:t>
      </w:r>
    </w:p>
    <w:p w14:paraId="153AAFB2" w14:textId="2C9CE929" w:rsidR="00D05194" w:rsidRDefault="001E2601" w:rsidP="00C57E5C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>Perform DBAction on table EXT</w:t>
      </w:r>
      <w:r w:rsidR="005B4F26">
        <w:rPr>
          <w:rFonts w:eastAsiaTheme="minorHAnsi"/>
        </w:rPr>
        <w:t>S</w:t>
      </w:r>
      <w:r w:rsidR="00D24B7C">
        <w:rPr>
          <w:rFonts w:eastAsiaTheme="minorHAnsi"/>
        </w:rPr>
        <w:t>OH</w:t>
      </w:r>
      <w:r>
        <w:rPr>
          <w:rFonts w:eastAsiaTheme="minorHAnsi"/>
        </w:rPr>
        <w:t>00 and insert the record into the table</w:t>
      </w:r>
    </w:p>
    <w:p w14:paraId="1E31961C" w14:textId="09B55551" w:rsidR="00D05194" w:rsidRDefault="00D05194" w:rsidP="00C57E5C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>If record already exists, show mi error “Record already exists”</w:t>
      </w:r>
    </w:p>
    <w:p w14:paraId="53DB37DC" w14:textId="1DB72854" w:rsidR="005B4F26" w:rsidRPr="005B4F26" w:rsidRDefault="005B4F26" w:rsidP="005B4F26">
      <w:pPr>
        <w:rPr>
          <w:rFonts w:eastAsiaTheme="minorHAnsi"/>
          <w:b/>
          <w:bCs w:val="0"/>
          <w:u w:val="single"/>
        </w:rPr>
      </w:pPr>
      <w:r w:rsidRPr="005B4F26">
        <w:rPr>
          <w:rFonts w:eastAsiaTheme="minorHAnsi"/>
          <w:b/>
          <w:bCs w:val="0"/>
          <w:u w:val="single"/>
        </w:rPr>
        <w:t>EXT</w:t>
      </w:r>
      <w:r w:rsidR="00934236">
        <w:rPr>
          <w:rFonts w:eastAsiaTheme="minorHAnsi"/>
          <w:b/>
          <w:bCs w:val="0"/>
          <w:u w:val="single"/>
        </w:rPr>
        <w:t>100</w:t>
      </w:r>
      <w:r w:rsidRPr="005B4F26">
        <w:rPr>
          <w:rFonts w:eastAsiaTheme="minorHAnsi"/>
          <w:b/>
          <w:bCs w:val="0"/>
          <w:u w:val="single"/>
        </w:rPr>
        <w:t>MI.Add</w:t>
      </w:r>
      <w:r w:rsidR="00934236">
        <w:rPr>
          <w:rFonts w:eastAsiaTheme="minorHAnsi"/>
          <w:b/>
          <w:bCs w:val="0"/>
          <w:u w:val="single"/>
        </w:rPr>
        <w:t>SalesOrd</w:t>
      </w:r>
      <w:r>
        <w:rPr>
          <w:rFonts w:eastAsiaTheme="minorHAnsi"/>
          <w:b/>
          <w:bCs w:val="0"/>
          <w:u w:val="single"/>
        </w:rPr>
        <w:t>Line</w:t>
      </w:r>
    </w:p>
    <w:p w14:paraId="6073CFA1" w14:textId="43DD51BD" w:rsidR="005B4F26" w:rsidRDefault="005B4F26" w:rsidP="005B4F26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 xml:space="preserve">Validate API inputs for CONO, </w:t>
      </w:r>
      <w:r w:rsidR="00934236">
        <w:rPr>
          <w:rFonts w:eastAsiaTheme="minorHAnsi"/>
        </w:rPr>
        <w:t>WHLO, ITNO, ITTY and header record in EXTSOH</w:t>
      </w:r>
    </w:p>
    <w:p w14:paraId="7451BDBE" w14:textId="1F140E14" w:rsidR="00934236" w:rsidRDefault="00934236" w:rsidP="00934236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>Perform DBAction on table EXTSO</w:t>
      </w:r>
      <w:r>
        <w:rPr>
          <w:rFonts w:eastAsiaTheme="minorHAnsi"/>
        </w:rPr>
        <w:t>L</w:t>
      </w:r>
      <w:r>
        <w:rPr>
          <w:rFonts w:eastAsiaTheme="minorHAnsi"/>
        </w:rPr>
        <w:t>00 and insert the record into the table</w:t>
      </w:r>
    </w:p>
    <w:p w14:paraId="7EE91FAD" w14:textId="77777777" w:rsidR="00934236" w:rsidRDefault="00934236" w:rsidP="00934236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>If record already exists, show mi error “Record already exists”</w:t>
      </w:r>
    </w:p>
    <w:p w14:paraId="12C16AFE" w14:textId="4FCBA036" w:rsidR="00336444" w:rsidRPr="00336444" w:rsidRDefault="00336444" w:rsidP="00336444">
      <w:pPr>
        <w:rPr>
          <w:rFonts w:eastAsiaTheme="minorHAnsi"/>
          <w:b/>
          <w:bCs w:val="0"/>
          <w:u w:val="single"/>
        </w:rPr>
      </w:pPr>
      <w:r w:rsidRPr="00336444">
        <w:rPr>
          <w:rFonts w:eastAsiaTheme="minorHAnsi"/>
          <w:b/>
          <w:bCs w:val="0"/>
          <w:u w:val="single"/>
        </w:rPr>
        <w:t>EXT</w:t>
      </w:r>
      <w:r w:rsidR="00A050F4">
        <w:rPr>
          <w:rFonts w:eastAsiaTheme="minorHAnsi"/>
          <w:b/>
          <w:bCs w:val="0"/>
          <w:u w:val="single"/>
        </w:rPr>
        <w:t>100</w:t>
      </w:r>
      <w:r w:rsidRPr="00336444">
        <w:rPr>
          <w:rFonts w:eastAsiaTheme="minorHAnsi"/>
          <w:b/>
          <w:bCs w:val="0"/>
          <w:u w:val="single"/>
        </w:rPr>
        <w:t>MI.</w:t>
      </w:r>
      <w:r w:rsidR="00A050F4">
        <w:rPr>
          <w:rFonts w:eastAsiaTheme="minorHAnsi"/>
          <w:b/>
          <w:bCs w:val="0"/>
          <w:u w:val="single"/>
        </w:rPr>
        <w:t>DelSalesOrdHead</w:t>
      </w:r>
    </w:p>
    <w:p w14:paraId="273AF3EC" w14:textId="25399E17" w:rsidR="003B0C64" w:rsidRDefault="003B0C64" w:rsidP="003B0C64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 xml:space="preserve">Validate API inputs for CONO, </w:t>
      </w:r>
      <w:r w:rsidR="00A050F4">
        <w:rPr>
          <w:rFonts w:eastAsiaTheme="minorHAnsi"/>
        </w:rPr>
        <w:t>ORNO</w:t>
      </w:r>
    </w:p>
    <w:p w14:paraId="2752AD78" w14:textId="3789BEEA" w:rsidR="00D93D69" w:rsidRDefault="00D93D69" w:rsidP="00D93D69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>Perform DBAction on table EXT</w:t>
      </w:r>
      <w:r w:rsidR="00336444">
        <w:rPr>
          <w:rFonts w:eastAsiaTheme="minorHAnsi"/>
        </w:rPr>
        <w:t>S</w:t>
      </w:r>
      <w:r w:rsidR="00A050F4">
        <w:rPr>
          <w:rFonts w:eastAsiaTheme="minorHAnsi"/>
        </w:rPr>
        <w:t>OH</w:t>
      </w:r>
      <w:r>
        <w:rPr>
          <w:rFonts w:eastAsiaTheme="minorHAnsi"/>
        </w:rPr>
        <w:t>0</w:t>
      </w:r>
      <w:r w:rsidR="00336444">
        <w:rPr>
          <w:rFonts w:eastAsiaTheme="minorHAnsi"/>
        </w:rPr>
        <w:t xml:space="preserve"> based on CONO</w:t>
      </w:r>
      <w:r w:rsidR="00A050F4">
        <w:rPr>
          <w:rFonts w:eastAsiaTheme="minorHAnsi"/>
        </w:rPr>
        <w:t xml:space="preserve"> and</w:t>
      </w:r>
      <w:r w:rsidR="00336444">
        <w:rPr>
          <w:rFonts w:eastAsiaTheme="minorHAnsi"/>
        </w:rPr>
        <w:t xml:space="preserve"> </w:t>
      </w:r>
      <w:r w:rsidR="00A050F4">
        <w:rPr>
          <w:rFonts w:eastAsiaTheme="minorHAnsi"/>
        </w:rPr>
        <w:t>ORNO</w:t>
      </w:r>
      <w:r w:rsidR="00336444">
        <w:rPr>
          <w:rFonts w:eastAsiaTheme="minorHAnsi"/>
        </w:rPr>
        <w:t>. If record exists, do not allow to delete data from EXTS</w:t>
      </w:r>
      <w:r w:rsidR="00A050F4">
        <w:rPr>
          <w:rFonts w:eastAsiaTheme="minorHAnsi"/>
        </w:rPr>
        <w:t>OH</w:t>
      </w:r>
    </w:p>
    <w:p w14:paraId="458A280F" w14:textId="6D1C6F78" w:rsidR="00D05194" w:rsidRDefault="00D05194" w:rsidP="00D05194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>If record not found</w:t>
      </w:r>
      <w:r w:rsidR="00336444">
        <w:rPr>
          <w:rFonts w:eastAsiaTheme="minorHAnsi"/>
        </w:rPr>
        <w:t xml:space="preserve"> in EXTS</w:t>
      </w:r>
      <w:r w:rsidR="00A050F4">
        <w:rPr>
          <w:rFonts w:eastAsiaTheme="minorHAnsi"/>
        </w:rPr>
        <w:t>OH</w:t>
      </w:r>
    </w:p>
    <w:p w14:paraId="7C5DB18C" w14:textId="01C40B67" w:rsidR="005E35C4" w:rsidRPr="00336444" w:rsidRDefault="005E35C4" w:rsidP="005E35C4">
      <w:pPr>
        <w:rPr>
          <w:rFonts w:eastAsiaTheme="minorHAnsi"/>
          <w:b/>
          <w:bCs w:val="0"/>
          <w:u w:val="single"/>
        </w:rPr>
      </w:pPr>
      <w:r w:rsidRPr="00336444">
        <w:rPr>
          <w:rFonts w:eastAsiaTheme="minorHAnsi"/>
          <w:b/>
          <w:bCs w:val="0"/>
          <w:u w:val="single"/>
        </w:rPr>
        <w:t>EXT</w:t>
      </w:r>
      <w:r w:rsidR="00674A71">
        <w:rPr>
          <w:rFonts w:eastAsiaTheme="minorHAnsi"/>
          <w:b/>
          <w:bCs w:val="0"/>
          <w:u w:val="single"/>
        </w:rPr>
        <w:t>100</w:t>
      </w:r>
      <w:r w:rsidRPr="00336444">
        <w:rPr>
          <w:rFonts w:eastAsiaTheme="minorHAnsi"/>
          <w:b/>
          <w:bCs w:val="0"/>
          <w:u w:val="single"/>
        </w:rPr>
        <w:t>MI.</w:t>
      </w:r>
      <w:r>
        <w:rPr>
          <w:rFonts w:eastAsiaTheme="minorHAnsi"/>
          <w:b/>
          <w:bCs w:val="0"/>
          <w:u w:val="single"/>
        </w:rPr>
        <w:t>Del</w:t>
      </w:r>
      <w:r w:rsidR="00674A71">
        <w:rPr>
          <w:rFonts w:eastAsiaTheme="minorHAnsi"/>
          <w:b/>
          <w:bCs w:val="0"/>
          <w:u w:val="single"/>
        </w:rPr>
        <w:t>SalesOrdLine</w:t>
      </w:r>
    </w:p>
    <w:p w14:paraId="317146DD" w14:textId="35850C16" w:rsidR="005E35C4" w:rsidRDefault="005E35C4" w:rsidP="005E35C4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>Validate API inputs for CONO,</w:t>
      </w:r>
      <w:r w:rsidR="00674A71">
        <w:rPr>
          <w:rFonts w:eastAsiaTheme="minorHAnsi"/>
        </w:rPr>
        <w:t xml:space="preserve"> ORNO</w:t>
      </w:r>
    </w:p>
    <w:p w14:paraId="45BD5218" w14:textId="18A7D8AE" w:rsidR="00674A71" w:rsidRDefault="005E35C4" w:rsidP="005E35C4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>Perform DBAction on table EXTS</w:t>
      </w:r>
      <w:r w:rsidR="00674A71">
        <w:rPr>
          <w:rFonts w:eastAsiaTheme="minorHAnsi"/>
        </w:rPr>
        <w:t>OL</w:t>
      </w:r>
      <w:r>
        <w:rPr>
          <w:rFonts w:eastAsiaTheme="minorHAnsi"/>
        </w:rPr>
        <w:t xml:space="preserve">00 based on CONO, </w:t>
      </w:r>
      <w:r w:rsidR="00674A71">
        <w:rPr>
          <w:rFonts w:eastAsiaTheme="minorHAnsi"/>
        </w:rPr>
        <w:t>ORNO</w:t>
      </w:r>
    </w:p>
    <w:p w14:paraId="61B861A0" w14:textId="064D16A1" w:rsidR="005E35C4" w:rsidRDefault="005E35C4" w:rsidP="005E35C4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 xml:space="preserve"> If record exists, delete data from EXTS</w:t>
      </w:r>
      <w:r w:rsidR="00674A71">
        <w:rPr>
          <w:rFonts w:eastAsiaTheme="minorHAnsi"/>
        </w:rPr>
        <w:t>OL</w:t>
      </w:r>
    </w:p>
    <w:p w14:paraId="27B5A1E3" w14:textId="128B4AE5" w:rsidR="00E56085" w:rsidRPr="00336444" w:rsidRDefault="00E56085" w:rsidP="00E56085">
      <w:pPr>
        <w:rPr>
          <w:rFonts w:eastAsiaTheme="minorHAnsi"/>
          <w:b/>
          <w:bCs w:val="0"/>
          <w:u w:val="single"/>
        </w:rPr>
      </w:pPr>
      <w:r w:rsidRPr="00336444">
        <w:rPr>
          <w:rFonts w:eastAsiaTheme="minorHAnsi"/>
          <w:b/>
          <w:bCs w:val="0"/>
          <w:u w:val="single"/>
        </w:rPr>
        <w:t>EXT</w:t>
      </w:r>
      <w:r w:rsidR="00681EC0">
        <w:rPr>
          <w:rFonts w:eastAsiaTheme="minorHAnsi"/>
          <w:b/>
          <w:bCs w:val="0"/>
          <w:u w:val="single"/>
        </w:rPr>
        <w:t>100</w:t>
      </w:r>
      <w:r w:rsidRPr="00336444">
        <w:rPr>
          <w:rFonts w:eastAsiaTheme="minorHAnsi"/>
          <w:b/>
          <w:bCs w:val="0"/>
          <w:u w:val="single"/>
        </w:rPr>
        <w:t>MI.</w:t>
      </w:r>
      <w:r>
        <w:rPr>
          <w:rFonts w:eastAsiaTheme="minorHAnsi"/>
          <w:b/>
          <w:bCs w:val="0"/>
          <w:u w:val="single"/>
        </w:rPr>
        <w:t>Get</w:t>
      </w:r>
      <w:r w:rsidR="00681EC0">
        <w:rPr>
          <w:rFonts w:eastAsiaTheme="minorHAnsi"/>
          <w:b/>
          <w:bCs w:val="0"/>
          <w:u w:val="single"/>
        </w:rPr>
        <w:t>SalesOrderHead</w:t>
      </w:r>
    </w:p>
    <w:p w14:paraId="7E1054A2" w14:textId="1B9DE01E" w:rsidR="00E56085" w:rsidRDefault="00E56085" w:rsidP="00E56085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 xml:space="preserve">Validate API inputs for CONO, </w:t>
      </w:r>
      <w:r w:rsidR="00681EC0">
        <w:rPr>
          <w:rFonts w:eastAsiaTheme="minorHAnsi"/>
        </w:rPr>
        <w:t>ORNO</w:t>
      </w:r>
    </w:p>
    <w:p w14:paraId="3FCD2CF5" w14:textId="1AC034EA" w:rsidR="005E35C4" w:rsidRDefault="00E56085" w:rsidP="005E35C4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 xml:space="preserve">Perform DBAction on table EXTSTH00 based on CONO, </w:t>
      </w:r>
      <w:r w:rsidR="00681EC0">
        <w:rPr>
          <w:rFonts w:eastAsiaTheme="minorHAnsi"/>
        </w:rPr>
        <w:t>ORNO</w:t>
      </w:r>
      <w:r>
        <w:rPr>
          <w:rFonts w:eastAsiaTheme="minorHAnsi"/>
        </w:rPr>
        <w:t>. If record exists, populate out fields of API</w:t>
      </w:r>
    </w:p>
    <w:p w14:paraId="67A0DE6B" w14:textId="56956A06" w:rsidR="00783C69" w:rsidRPr="00336444" w:rsidRDefault="00783C69" w:rsidP="00783C69">
      <w:pPr>
        <w:rPr>
          <w:rFonts w:eastAsiaTheme="minorHAnsi"/>
          <w:b/>
          <w:bCs w:val="0"/>
          <w:u w:val="single"/>
        </w:rPr>
      </w:pPr>
      <w:r w:rsidRPr="00336444">
        <w:rPr>
          <w:rFonts w:eastAsiaTheme="minorHAnsi"/>
          <w:b/>
          <w:bCs w:val="0"/>
          <w:u w:val="single"/>
        </w:rPr>
        <w:t>EXT</w:t>
      </w:r>
      <w:r w:rsidR="00681EC0">
        <w:rPr>
          <w:rFonts w:eastAsiaTheme="minorHAnsi"/>
          <w:b/>
          <w:bCs w:val="0"/>
          <w:u w:val="single"/>
        </w:rPr>
        <w:t>100</w:t>
      </w:r>
      <w:r w:rsidRPr="00336444">
        <w:rPr>
          <w:rFonts w:eastAsiaTheme="minorHAnsi"/>
          <w:b/>
          <w:bCs w:val="0"/>
          <w:u w:val="single"/>
        </w:rPr>
        <w:t>MI.</w:t>
      </w:r>
      <w:r>
        <w:rPr>
          <w:rFonts w:eastAsiaTheme="minorHAnsi"/>
          <w:b/>
          <w:bCs w:val="0"/>
          <w:u w:val="single"/>
        </w:rPr>
        <w:t>Get</w:t>
      </w:r>
      <w:r w:rsidR="00681EC0">
        <w:rPr>
          <w:rFonts w:eastAsiaTheme="minorHAnsi"/>
          <w:b/>
          <w:bCs w:val="0"/>
          <w:u w:val="single"/>
        </w:rPr>
        <w:t>SalesOrderLine</w:t>
      </w:r>
    </w:p>
    <w:p w14:paraId="2181A748" w14:textId="60ED7619" w:rsidR="00783C69" w:rsidRDefault="00783C69" w:rsidP="00783C69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 xml:space="preserve">Validate API inputs for CONO, </w:t>
      </w:r>
      <w:r w:rsidR="00681EC0">
        <w:rPr>
          <w:rFonts w:eastAsiaTheme="minorHAnsi"/>
        </w:rPr>
        <w:t>ORNO</w:t>
      </w:r>
    </w:p>
    <w:p w14:paraId="05FB4B07" w14:textId="7A34CDFF" w:rsidR="00783C69" w:rsidRPr="00783C69" w:rsidRDefault="00783C69" w:rsidP="00783C69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>Perform DBAction on table EXTS</w:t>
      </w:r>
      <w:r w:rsidR="00681EC0">
        <w:rPr>
          <w:rFonts w:eastAsiaTheme="minorHAnsi"/>
        </w:rPr>
        <w:t>OL</w:t>
      </w:r>
      <w:r>
        <w:rPr>
          <w:rFonts w:eastAsiaTheme="minorHAnsi"/>
        </w:rPr>
        <w:t xml:space="preserve">00 based on CONO, </w:t>
      </w:r>
      <w:r w:rsidR="00681EC0">
        <w:rPr>
          <w:rFonts w:eastAsiaTheme="minorHAnsi"/>
        </w:rPr>
        <w:t>ORNO</w:t>
      </w:r>
      <w:r>
        <w:rPr>
          <w:rFonts w:eastAsiaTheme="minorHAnsi"/>
        </w:rPr>
        <w:t>. If record exists, populate out fields of</w:t>
      </w:r>
      <w:r w:rsidR="00681EC0">
        <w:rPr>
          <w:rFonts w:eastAsiaTheme="minorHAnsi"/>
        </w:rPr>
        <w:t xml:space="preserve"> </w:t>
      </w:r>
      <w:r>
        <w:rPr>
          <w:rFonts w:eastAsiaTheme="minorHAnsi"/>
        </w:rPr>
        <w:t>API</w:t>
      </w:r>
    </w:p>
    <w:p w14:paraId="186FF04C" w14:textId="77777777" w:rsidR="00783C69" w:rsidRDefault="00783C69" w:rsidP="00783C69">
      <w:pPr>
        <w:rPr>
          <w:rFonts w:eastAsiaTheme="minorHAnsi"/>
        </w:rPr>
      </w:pPr>
    </w:p>
    <w:p w14:paraId="210D4390" w14:textId="77777777" w:rsidR="00F8497C" w:rsidRDefault="00F8497C" w:rsidP="00783C69">
      <w:pPr>
        <w:rPr>
          <w:rFonts w:eastAsiaTheme="minorHAnsi"/>
        </w:rPr>
      </w:pPr>
    </w:p>
    <w:p w14:paraId="47CFFFA4" w14:textId="77777777" w:rsidR="00F8497C" w:rsidRPr="00783C69" w:rsidRDefault="00F8497C" w:rsidP="00783C69">
      <w:pPr>
        <w:rPr>
          <w:rFonts w:eastAsiaTheme="minorHAnsi"/>
        </w:rPr>
      </w:pPr>
    </w:p>
    <w:p w14:paraId="2B07D394" w14:textId="4006398C" w:rsidR="00D62A34" w:rsidRPr="00D62A34" w:rsidRDefault="00D62A34" w:rsidP="00D62A34">
      <w:pPr>
        <w:rPr>
          <w:rFonts w:eastAsiaTheme="minorHAnsi"/>
          <w:b/>
          <w:bCs w:val="0"/>
          <w:u w:val="single"/>
        </w:rPr>
      </w:pPr>
      <w:r w:rsidRPr="00D62A34">
        <w:rPr>
          <w:rFonts w:eastAsiaTheme="minorHAnsi"/>
          <w:b/>
          <w:bCs w:val="0"/>
          <w:u w:val="single"/>
        </w:rPr>
        <w:t>EXT001MI.Lst</w:t>
      </w:r>
      <w:r w:rsidR="0075321E">
        <w:rPr>
          <w:rFonts w:eastAsiaTheme="minorHAnsi"/>
          <w:b/>
          <w:bCs w:val="0"/>
          <w:u w:val="single"/>
        </w:rPr>
        <w:t>SalesOrd</w:t>
      </w:r>
      <w:r>
        <w:rPr>
          <w:rFonts w:eastAsiaTheme="minorHAnsi"/>
          <w:b/>
          <w:bCs w:val="0"/>
          <w:u w:val="single"/>
        </w:rPr>
        <w:t>Head</w:t>
      </w:r>
    </w:p>
    <w:p w14:paraId="0518D7F0" w14:textId="1963D89F" w:rsidR="006C52E6" w:rsidRDefault="006C52E6" w:rsidP="006C52E6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 xml:space="preserve">Validate API inputs for CONO, </w:t>
      </w:r>
      <w:r w:rsidR="0075321E">
        <w:rPr>
          <w:rFonts w:eastAsiaTheme="minorHAnsi"/>
        </w:rPr>
        <w:t>ORNO</w:t>
      </w:r>
    </w:p>
    <w:p w14:paraId="13BBD202" w14:textId="0FF20B91" w:rsidR="00552176" w:rsidRDefault="009C471A" w:rsidP="00B0003B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>Perform DBAction on table EXT</w:t>
      </w:r>
      <w:r w:rsidR="0075321E">
        <w:rPr>
          <w:rFonts w:eastAsiaTheme="minorHAnsi"/>
        </w:rPr>
        <w:t>SOH</w:t>
      </w:r>
      <w:r w:rsidR="00B0003B">
        <w:rPr>
          <w:rFonts w:eastAsiaTheme="minorHAnsi"/>
        </w:rPr>
        <w:t xml:space="preserve"> for all keys and display the data in OUT API</w:t>
      </w:r>
      <w:r>
        <w:rPr>
          <w:rFonts w:eastAsiaTheme="minorHAnsi"/>
        </w:rPr>
        <w:t xml:space="preserve"> </w:t>
      </w:r>
    </w:p>
    <w:p w14:paraId="0CB7431E" w14:textId="337523A9" w:rsidR="00B0003B" w:rsidRPr="00D62A34" w:rsidRDefault="00B0003B" w:rsidP="00B0003B">
      <w:pPr>
        <w:rPr>
          <w:rFonts w:eastAsiaTheme="minorHAnsi"/>
          <w:b/>
          <w:bCs w:val="0"/>
          <w:u w:val="single"/>
        </w:rPr>
      </w:pPr>
      <w:r w:rsidRPr="00D62A34">
        <w:rPr>
          <w:rFonts w:eastAsiaTheme="minorHAnsi"/>
          <w:b/>
          <w:bCs w:val="0"/>
          <w:u w:val="single"/>
        </w:rPr>
        <w:t>EXT</w:t>
      </w:r>
      <w:r w:rsidR="003E386C">
        <w:rPr>
          <w:rFonts w:eastAsiaTheme="minorHAnsi"/>
          <w:b/>
          <w:bCs w:val="0"/>
          <w:u w:val="single"/>
        </w:rPr>
        <w:t>100</w:t>
      </w:r>
      <w:r w:rsidRPr="00D62A34">
        <w:rPr>
          <w:rFonts w:eastAsiaTheme="minorHAnsi"/>
          <w:b/>
          <w:bCs w:val="0"/>
          <w:u w:val="single"/>
        </w:rPr>
        <w:t>MI.Lst</w:t>
      </w:r>
      <w:r w:rsidR="003E386C">
        <w:rPr>
          <w:rFonts w:eastAsiaTheme="minorHAnsi"/>
          <w:b/>
          <w:bCs w:val="0"/>
          <w:u w:val="single"/>
        </w:rPr>
        <w:t>SalesOrdLine</w:t>
      </w:r>
    </w:p>
    <w:p w14:paraId="6D969729" w14:textId="1DD62A9B" w:rsidR="00B0003B" w:rsidRDefault="00B0003B" w:rsidP="00B0003B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 xml:space="preserve">Validate API inputs for CONO, </w:t>
      </w:r>
      <w:r w:rsidR="003E386C">
        <w:rPr>
          <w:rFonts w:eastAsiaTheme="minorHAnsi"/>
        </w:rPr>
        <w:t>ORNO</w:t>
      </w:r>
    </w:p>
    <w:p w14:paraId="1B48073C" w14:textId="21943B29" w:rsidR="00AC71E1" w:rsidRPr="00957D49" w:rsidRDefault="00B0003B" w:rsidP="00AC71E1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>Perform DBAction on table EXTS</w:t>
      </w:r>
      <w:r w:rsidR="003E386C">
        <w:rPr>
          <w:rFonts w:eastAsiaTheme="minorHAnsi"/>
        </w:rPr>
        <w:t>OL</w:t>
      </w:r>
      <w:r>
        <w:rPr>
          <w:rFonts w:eastAsiaTheme="minorHAnsi"/>
        </w:rPr>
        <w:t xml:space="preserve">00 for all keys and display the data in OUT API </w:t>
      </w:r>
    </w:p>
    <w:p w14:paraId="6E20D14E" w14:textId="5555CD91" w:rsidR="00203887" w:rsidRPr="00782A00" w:rsidRDefault="00203887" w:rsidP="00203887">
      <w:pPr>
        <w:rPr>
          <w:rFonts w:eastAsiaTheme="minorHAnsi"/>
          <w:b/>
          <w:bCs w:val="0"/>
          <w:u w:val="single"/>
        </w:rPr>
      </w:pPr>
      <w:r w:rsidRPr="00782A00">
        <w:rPr>
          <w:rFonts w:eastAsiaTheme="minorHAnsi"/>
          <w:b/>
          <w:bCs w:val="0"/>
          <w:u w:val="single"/>
        </w:rPr>
        <w:t>EXT</w:t>
      </w:r>
      <w:r>
        <w:rPr>
          <w:rFonts w:eastAsiaTheme="minorHAnsi"/>
          <w:b/>
          <w:bCs w:val="0"/>
          <w:u w:val="single"/>
        </w:rPr>
        <w:t>001</w:t>
      </w:r>
      <w:r w:rsidRPr="00782A00">
        <w:rPr>
          <w:rFonts w:eastAsiaTheme="minorHAnsi"/>
          <w:b/>
          <w:bCs w:val="0"/>
          <w:u w:val="single"/>
        </w:rPr>
        <w:t>MI.</w:t>
      </w:r>
      <w:r>
        <w:rPr>
          <w:rFonts w:eastAsiaTheme="minorHAnsi"/>
          <w:b/>
          <w:bCs w:val="0"/>
          <w:u w:val="single"/>
        </w:rPr>
        <w:t>U</w:t>
      </w:r>
      <w:r w:rsidR="0027459E">
        <w:rPr>
          <w:rFonts w:eastAsiaTheme="minorHAnsi"/>
          <w:b/>
          <w:bCs w:val="0"/>
          <w:u w:val="single"/>
        </w:rPr>
        <w:t>pdSalesOrderHead</w:t>
      </w:r>
    </w:p>
    <w:p w14:paraId="7C0A967E" w14:textId="62D54C7C" w:rsidR="00203887" w:rsidRDefault="00203887" w:rsidP="00203887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 xml:space="preserve">Validate API inputs for CONO, </w:t>
      </w:r>
      <w:r w:rsidR="0027459E">
        <w:rPr>
          <w:rFonts w:eastAsiaTheme="minorHAnsi"/>
        </w:rPr>
        <w:t>ORNO, CUOR, CUNO, WHLO</w:t>
      </w:r>
    </w:p>
    <w:p w14:paraId="3D3C5509" w14:textId="2F3536FD" w:rsidR="00203887" w:rsidRDefault="00203887" w:rsidP="00203887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>Perform DBAction on table EXTSTH00 and if found update the record into the table</w:t>
      </w:r>
    </w:p>
    <w:p w14:paraId="69EE6825" w14:textId="574F67B7" w:rsidR="00203887" w:rsidRPr="00957D49" w:rsidRDefault="00203887" w:rsidP="00203887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>If record not found, show mi error “Record does not exists”</w:t>
      </w:r>
    </w:p>
    <w:p w14:paraId="40BCF19D" w14:textId="24277403" w:rsidR="00203887" w:rsidRPr="00782A00" w:rsidRDefault="00203887" w:rsidP="00203887">
      <w:pPr>
        <w:rPr>
          <w:rFonts w:eastAsiaTheme="minorHAnsi"/>
          <w:b/>
          <w:bCs w:val="0"/>
          <w:u w:val="single"/>
        </w:rPr>
      </w:pPr>
      <w:r w:rsidRPr="00782A00">
        <w:rPr>
          <w:rFonts w:eastAsiaTheme="minorHAnsi"/>
          <w:b/>
          <w:bCs w:val="0"/>
          <w:u w:val="single"/>
        </w:rPr>
        <w:t>EXT</w:t>
      </w:r>
      <w:r>
        <w:rPr>
          <w:rFonts w:eastAsiaTheme="minorHAnsi"/>
          <w:b/>
          <w:bCs w:val="0"/>
          <w:u w:val="single"/>
        </w:rPr>
        <w:t>001</w:t>
      </w:r>
      <w:r w:rsidRPr="00782A00">
        <w:rPr>
          <w:rFonts w:eastAsiaTheme="minorHAnsi"/>
          <w:b/>
          <w:bCs w:val="0"/>
          <w:u w:val="single"/>
        </w:rPr>
        <w:t>MI.</w:t>
      </w:r>
      <w:r>
        <w:rPr>
          <w:rFonts w:eastAsiaTheme="minorHAnsi"/>
          <w:b/>
          <w:bCs w:val="0"/>
          <w:u w:val="single"/>
        </w:rPr>
        <w:t>UpdPlayerLine</w:t>
      </w:r>
    </w:p>
    <w:p w14:paraId="2B8DE389" w14:textId="334329C4" w:rsidR="00203887" w:rsidRDefault="00203887" w:rsidP="00203887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 xml:space="preserve">Validate API inputs for CONO, </w:t>
      </w:r>
      <w:r w:rsidR="0027459E">
        <w:rPr>
          <w:rFonts w:eastAsiaTheme="minorHAnsi"/>
        </w:rPr>
        <w:t>ORNO, WHLO, ITNO, ITTY</w:t>
      </w:r>
    </w:p>
    <w:p w14:paraId="7D5ECDE4" w14:textId="202A5E6D" w:rsidR="00203887" w:rsidRDefault="00203887" w:rsidP="00203887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>Perform DBAction on table EXTS</w:t>
      </w:r>
      <w:r w:rsidR="0027459E">
        <w:rPr>
          <w:rFonts w:eastAsiaTheme="minorHAnsi"/>
        </w:rPr>
        <w:t>OL</w:t>
      </w:r>
      <w:r>
        <w:rPr>
          <w:rFonts w:eastAsiaTheme="minorHAnsi"/>
        </w:rPr>
        <w:t>00 and if found update the record into the table</w:t>
      </w:r>
    </w:p>
    <w:p w14:paraId="390D9CD7" w14:textId="77777777" w:rsidR="00203887" w:rsidRDefault="00203887" w:rsidP="00203887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>If record not found, show mi error “Record does not exists”</w:t>
      </w:r>
    </w:p>
    <w:p w14:paraId="768BE334" w14:textId="77777777" w:rsidR="00203887" w:rsidRPr="00203887" w:rsidRDefault="00203887" w:rsidP="00203887">
      <w:pPr>
        <w:rPr>
          <w:rFonts w:eastAsiaTheme="minorHAnsi"/>
        </w:rPr>
      </w:pPr>
    </w:p>
    <w:p w14:paraId="7B80B919" w14:textId="77777777" w:rsidR="00203887" w:rsidRPr="00203887" w:rsidRDefault="00203887" w:rsidP="00203887">
      <w:pPr>
        <w:rPr>
          <w:rFonts w:eastAsiaTheme="minorHAnsi"/>
        </w:rPr>
      </w:pPr>
    </w:p>
    <w:p w14:paraId="19610E0F" w14:textId="77777777" w:rsidR="00182AB4" w:rsidRDefault="00182AB4" w:rsidP="00182AB4">
      <w:pPr>
        <w:pStyle w:val="ListParagraph"/>
        <w:rPr>
          <w:rFonts w:eastAsiaTheme="minorHAnsi"/>
        </w:rPr>
      </w:pPr>
    </w:p>
    <w:p w14:paraId="77D64B8D" w14:textId="77777777" w:rsidR="00182AB4" w:rsidRPr="00182AB4" w:rsidRDefault="00182AB4" w:rsidP="00182AB4">
      <w:pPr>
        <w:rPr>
          <w:rFonts w:eastAsiaTheme="minorHAnsi"/>
        </w:rPr>
      </w:pPr>
    </w:p>
    <w:sectPr w:rsidR="00182AB4" w:rsidRPr="00182AB4" w:rsidSect="002D4C29">
      <w:pgSz w:w="12240" w:h="15840" w:code="1"/>
      <w:pgMar w:top="1440" w:right="1800" w:bottom="144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98BBD" w14:textId="77777777" w:rsidR="002D4C29" w:rsidRDefault="002D4C29">
      <w:pPr>
        <w:spacing w:after="0" w:line="240" w:lineRule="auto"/>
      </w:pPr>
      <w:r>
        <w:separator/>
      </w:r>
    </w:p>
  </w:endnote>
  <w:endnote w:type="continuationSeparator" w:id="0">
    <w:p w14:paraId="559B4DEB" w14:textId="77777777" w:rsidR="002D4C29" w:rsidRDefault="002D4C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06A01" w14:textId="77777777" w:rsidR="002D4C29" w:rsidRDefault="002D4C29">
      <w:pPr>
        <w:spacing w:after="0" w:line="240" w:lineRule="auto"/>
      </w:pPr>
      <w:r>
        <w:separator/>
      </w:r>
    </w:p>
  </w:footnote>
  <w:footnote w:type="continuationSeparator" w:id="0">
    <w:p w14:paraId="0C34E4F0" w14:textId="77777777" w:rsidR="002D4C29" w:rsidRDefault="002D4C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408D8"/>
    <w:multiLevelType w:val="hybridMultilevel"/>
    <w:tmpl w:val="96302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001B4"/>
    <w:multiLevelType w:val="hybridMultilevel"/>
    <w:tmpl w:val="2B606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B86759"/>
    <w:multiLevelType w:val="hybridMultilevel"/>
    <w:tmpl w:val="FA9CD4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D39C5"/>
    <w:multiLevelType w:val="hybridMultilevel"/>
    <w:tmpl w:val="D13C82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007141"/>
    <w:multiLevelType w:val="multilevel"/>
    <w:tmpl w:val="75BACE5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4050"/>
        </w:tabs>
        <w:ind w:left="405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20911765"/>
    <w:multiLevelType w:val="hybridMultilevel"/>
    <w:tmpl w:val="9E46885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51F3D6C"/>
    <w:multiLevelType w:val="hybridMultilevel"/>
    <w:tmpl w:val="2AA66B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286DBE"/>
    <w:multiLevelType w:val="hybridMultilevel"/>
    <w:tmpl w:val="A8462A6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2686EDD"/>
    <w:multiLevelType w:val="hybridMultilevel"/>
    <w:tmpl w:val="C91CD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59744D"/>
    <w:multiLevelType w:val="hybridMultilevel"/>
    <w:tmpl w:val="0AC6AC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D8082A"/>
    <w:multiLevelType w:val="multilevel"/>
    <w:tmpl w:val="EDEE6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F2E6180"/>
    <w:multiLevelType w:val="hybridMultilevel"/>
    <w:tmpl w:val="694019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2A2F19"/>
    <w:multiLevelType w:val="hybridMultilevel"/>
    <w:tmpl w:val="55AC0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B85694"/>
    <w:multiLevelType w:val="multilevel"/>
    <w:tmpl w:val="701C7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00B3886"/>
    <w:multiLevelType w:val="hybridMultilevel"/>
    <w:tmpl w:val="46BCFE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9A7AA1"/>
    <w:multiLevelType w:val="hybridMultilevel"/>
    <w:tmpl w:val="8FF4FC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1D3E8D"/>
    <w:multiLevelType w:val="hybridMultilevel"/>
    <w:tmpl w:val="B478CDD4"/>
    <w:lvl w:ilvl="0" w:tplc="08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7" w15:restartNumberingAfterBreak="0">
    <w:nsid w:val="7561595C"/>
    <w:multiLevelType w:val="hybridMultilevel"/>
    <w:tmpl w:val="ADAACD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9A5EDA"/>
    <w:multiLevelType w:val="hybridMultilevel"/>
    <w:tmpl w:val="4D4A8C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7048765">
    <w:abstractNumId w:val="4"/>
  </w:num>
  <w:num w:numId="2" w16cid:durableId="1851601855">
    <w:abstractNumId w:val="9"/>
  </w:num>
  <w:num w:numId="3" w16cid:durableId="950279609">
    <w:abstractNumId w:val="16"/>
  </w:num>
  <w:num w:numId="4" w16cid:durableId="456031171">
    <w:abstractNumId w:val="6"/>
  </w:num>
  <w:num w:numId="5" w16cid:durableId="962467860">
    <w:abstractNumId w:val="0"/>
  </w:num>
  <w:num w:numId="6" w16cid:durableId="49116445">
    <w:abstractNumId w:val="12"/>
  </w:num>
  <w:num w:numId="7" w16cid:durableId="128674576">
    <w:abstractNumId w:val="8"/>
  </w:num>
  <w:num w:numId="8" w16cid:durableId="1215580765">
    <w:abstractNumId w:val="14"/>
  </w:num>
  <w:num w:numId="9" w16cid:durableId="76446387">
    <w:abstractNumId w:val="11"/>
  </w:num>
  <w:num w:numId="10" w16cid:durableId="657196646">
    <w:abstractNumId w:val="3"/>
  </w:num>
  <w:num w:numId="11" w16cid:durableId="1333335277">
    <w:abstractNumId w:val="18"/>
  </w:num>
  <w:num w:numId="12" w16cid:durableId="376128936">
    <w:abstractNumId w:val="17"/>
  </w:num>
  <w:num w:numId="13" w16cid:durableId="1667049674">
    <w:abstractNumId w:val="1"/>
  </w:num>
  <w:num w:numId="14" w16cid:durableId="1953316569">
    <w:abstractNumId w:val="15"/>
  </w:num>
  <w:num w:numId="15" w16cid:durableId="1156799431">
    <w:abstractNumId w:val="5"/>
  </w:num>
  <w:num w:numId="16" w16cid:durableId="1776553447">
    <w:abstractNumId w:val="7"/>
  </w:num>
  <w:num w:numId="17" w16cid:durableId="1066412329">
    <w:abstractNumId w:val="13"/>
  </w:num>
  <w:num w:numId="18" w16cid:durableId="1585335746">
    <w:abstractNumId w:val="10"/>
  </w:num>
  <w:num w:numId="19" w16cid:durableId="12783651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zE3NjMzsDQzMjRW0lEKTi0uzszPAykwrwUAmazWzSwAAAA="/>
  </w:docVars>
  <w:rsids>
    <w:rsidRoot w:val="00814B16"/>
    <w:rsid w:val="00016306"/>
    <w:rsid w:val="00020AED"/>
    <w:rsid w:val="00021746"/>
    <w:rsid w:val="00044968"/>
    <w:rsid w:val="00053E7B"/>
    <w:rsid w:val="00055EFE"/>
    <w:rsid w:val="0006597A"/>
    <w:rsid w:val="00086902"/>
    <w:rsid w:val="000D5C94"/>
    <w:rsid w:val="000E7939"/>
    <w:rsid w:val="000F0E3B"/>
    <w:rsid w:val="00107194"/>
    <w:rsid w:val="00110492"/>
    <w:rsid w:val="001149D6"/>
    <w:rsid w:val="001150CF"/>
    <w:rsid w:val="001551E0"/>
    <w:rsid w:val="0017275E"/>
    <w:rsid w:val="00182AB4"/>
    <w:rsid w:val="00186C9F"/>
    <w:rsid w:val="00193553"/>
    <w:rsid w:val="001A04E3"/>
    <w:rsid w:val="001C4206"/>
    <w:rsid w:val="001C638F"/>
    <w:rsid w:val="001D6C59"/>
    <w:rsid w:val="001E2601"/>
    <w:rsid w:val="002002CD"/>
    <w:rsid w:val="00203887"/>
    <w:rsid w:val="002121B5"/>
    <w:rsid w:val="002216C2"/>
    <w:rsid w:val="0022658D"/>
    <w:rsid w:val="002268A2"/>
    <w:rsid w:val="00226D9C"/>
    <w:rsid w:val="00243BFF"/>
    <w:rsid w:val="00244A93"/>
    <w:rsid w:val="0027225B"/>
    <w:rsid w:val="0027459E"/>
    <w:rsid w:val="0028343C"/>
    <w:rsid w:val="002A03B2"/>
    <w:rsid w:val="002A4215"/>
    <w:rsid w:val="002A5DAF"/>
    <w:rsid w:val="002A79F2"/>
    <w:rsid w:val="002B52A8"/>
    <w:rsid w:val="002B55E1"/>
    <w:rsid w:val="002B5745"/>
    <w:rsid w:val="002D4C29"/>
    <w:rsid w:val="002E0A79"/>
    <w:rsid w:val="002E0F86"/>
    <w:rsid w:val="002F75AA"/>
    <w:rsid w:val="00336444"/>
    <w:rsid w:val="00346873"/>
    <w:rsid w:val="00360CFC"/>
    <w:rsid w:val="00361F55"/>
    <w:rsid w:val="003656B1"/>
    <w:rsid w:val="00374A0D"/>
    <w:rsid w:val="00374E17"/>
    <w:rsid w:val="00380AD9"/>
    <w:rsid w:val="0039753E"/>
    <w:rsid w:val="003A534B"/>
    <w:rsid w:val="003B0C64"/>
    <w:rsid w:val="003B5953"/>
    <w:rsid w:val="003C6D42"/>
    <w:rsid w:val="003D4B50"/>
    <w:rsid w:val="003D632E"/>
    <w:rsid w:val="003E386C"/>
    <w:rsid w:val="003E5185"/>
    <w:rsid w:val="003E6127"/>
    <w:rsid w:val="003F12AD"/>
    <w:rsid w:val="0043326A"/>
    <w:rsid w:val="004403D7"/>
    <w:rsid w:val="00442A2A"/>
    <w:rsid w:val="0044450C"/>
    <w:rsid w:val="004531C3"/>
    <w:rsid w:val="004A2144"/>
    <w:rsid w:val="004C3BAF"/>
    <w:rsid w:val="005135A2"/>
    <w:rsid w:val="005211F2"/>
    <w:rsid w:val="00525949"/>
    <w:rsid w:val="00527DA9"/>
    <w:rsid w:val="00533705"/>
    <w:rsid w:val="005346ED"/>
    <w:rsid w:val="005457E5"/>
    <w:rsid w:val="00546918"/>
    <w:rsid w:val="00552176"/>
    <w:rsid w:val="00564CFB"/>
    <w:rsid w:val="00592BF7"/>
    <w:rsid w:val="00592F6C"/>
    <w:rsid w:val="005A6725"/>
    <w:rsid w:val="005B2C57"/>
    <w:rsid w:val="005B4F26"/>
    <w:rsid w:val="005C271D"/>
    <w:rsid w:val="005C2901"/>
    <w:rsid w:val="005D13FB"/>
    <w:rsid w:val="005D4471"/>
    <w:rsid w:val="005E35C4"/>
    <w:rsid w:val="005E6575"/>
    <w:rsid w:val="005F6358"/>
    <w:rsid w:val="006108F7"/>
    <w:rsid w:val="00614F79"/>
    <w:rsid w:val="00627E93"/>
    <w:rsid w:val="006509F7"/>
    <w:rsid w:val="00671F81"/>
    <w:rsid w:val="006733B1"/>
    <w:rsid w:val="00674789"/>
    <w:rsid w:val="00674A71"/>
    <w:rsid w:val="00681EC0"/>
    <w:rsid w:val="006B3BB7"/>
    <w:rsid w:val="006B5292"/>
    <w:rsid w:val="006C52E6"/>
    <w:rsid w:val="006E049A"/>
    <w:rsid w:val="006F5255"/>
    <w:rsid w:val="006F622B"/>
    <w:rsid w:val="007033E9"/>
    <w:rsid w:val="007247E3"/>
    <w:rsid w:val="0075321E"/>
    <w:rsid w:val="00782A00"/>
    <w:rsid w:val="00783C69"/>
    <w:rsid w:val="00784E42"/>
    <w:rsid w:val="0079702D"/>
    <w:rsid w:val="007A5133"/>
    <w:rsid w:val="007D4529"/>
    <w:rsid w:val="007D6FCA"/>
    <w:rsid w:val="007D77D3"/>
    <w:rsid w:val="007E2B16"/>
    <w:rsid w:val="00814B16"/>
    <w:rsid w:val="008161B0"/>
    <w:rsid w:val="008206F7"/>
    <w:rsid w:val="00830F73"/>
    <w:rsid w:val="008704A0"/>
    <w:rsid w:val="008734D7"/>
    <w:rsid w:val="008769C1"/>
    <w:rsid w:val="00883B22"/>
    <w:rsid w:val="00896E81"/>
    <w:rsid w:val="008C1D6E"/>
    <w:rsid w:val="008C241A"/>
    <w:rsid w:val="008C3C64"/>
    <w:rsid w:val="008D2C93"/>
    <w:rsid w:val="008D7151"/>
    <w:rsid w:val="008E49C6"/>
    <w:rsid w:val="008E4DC3"/>
    <w:rsid w:val="008E5E06"/>
    <w:rsid w:val="008F0D17"/>
    <w:rsid w:val="008F7445"/>
    <w:rsid w:val="008F75A8"/>
    <w:rsid w:val="008F77A2"/>
    <w:rsid w:val="00915B44"/>
    <w:rsid w:val="00923097"/>
    <w:rsid w:val="009250A8"/>
    <w:rsid w:val="009272DD"/>
    <w:rsid w:val="00934236"/>
    <w:rsid w:val="00957D49"/>
    <w:rsid w:val="00971ACE"/>
    <w:rsid w:val="009721F0"/>
    <w:rsid w:val="00984B61"/>
    <w:rsid w:val="009C471A"/>
    <w:rsid w:val="009E2868"/>
    <w:rsid w:val="009E6E51"/>
    <w:rsid w:val="009F0C9C"/>
    <w:rsid w:val="00A050F4"/>
    <w:rsid w:val="00A1272B"/>
    <w:rsid w:val="00A151D6"/>
    <w:rsid w:val="00A209F4"/>
    <w:rsid w:val="00A2797C"/>
    <w:rsid w:val="00A43390"/>
    <w:rsid w:val="00A64297"/>
    <w:rsid w:val="00A648E6"/>
    <w:rsid w:val="00A677C8"/>
    <w:rsid w:val="00A70632"/>
    <w:rsid w:val="00A91DB1"/>
    <w:rsid w:val="00A96EC0"/>
    <w:rsid w:val="00AA3FC5"/>
    <w:rsid w:val="00AC14CE"/>
    <w:rsid w:val="00AC71E1"/>
    <w:rsid w:val="00AD6207"/>
    <w:rsid w:val="00B0003B"/>
    <w:rsid w:val="00B10B18"/>
    <w:rsid w:val="00B16B3D"/>
    <w:rsid w:val="00B23B67"/>
    <w:rsid w:val="00B36006"/>
    <w:rsid w:val="00B97E49"/>
    <w:rsid w:val="00BA0C56"/>
    <w:rsid w:val="00BB3243"/>
    <w:rsid w:val="00BC6CB7"/>
    <w:rsid w:val="00C06F5E"/>
    <w:rsid w:val="00C56D21"/>
    <w:rsid w:val="00C57E5C"/>
    <w:rsid w:val="00C761DF"/>
    <w:rsid w:val="00CA6205"/>
    <w:rsid w:val="00CB22B7"/>
    <w:rsid w:val="00CD5255"/>
    <w:rsid w:val="00CD6BBC"/>
    <w:rsid w:val="00CD7E21"/>
    <w:rsid w:val="00CE7828"/>
    <w:rsid w:val="00D03505"/>
    <w:rsid w:val="00D05194"/>
    <w:rsid w:val="00D05C14"/>
    <w:rsid w:val="00D16E08"/>
    <w:rsid w:val="00D24B7C"/>
    <w:rsid w:val="00D413BD"/>
    <w:rsid w:val="00D47E12"/>
    <w:rsid w:val="00D60A78"/>
    <w:rsid w:val="00D613C6"/>
    <w:rsid w:val="00D62A34"/>
    <w:rsid w:val="00D74FFB"/>
    <w:rsid w:val="00D93D69"/>
    <w:rsid w:val="00DA312E"/>
    <w:rsid w:val="00DC1223"/>
    <w:rsid w:val="00DC15FF"/>
    <w:rsid w:val="00DC798F"/>
    <w:rsid w:val="00DD2D40"/>
    <w:rsid w:val="00DD3A8E"/>
    <w:rsid w:val="00E02960"/>
    <w:rsid w:val="00E11E96"/>
    <w:rsid w:val="00E12DB1"/>
    <w:rsid w:val="00E5281B"/>
    <w:rsid w:val="00E56085"/>
    <w:rsid w:val="00E66219"/>
    <w:rsid w:val="00EA3A71"/>
    <w:rsid w:val="00EB206E"/>
    <w:rsid w:val="00ED2988"/>
    <w:rsid w:val="00EE41D2"/>
    <w:rsid w:val="00EE488A"/>
    <w:rsid w:val="00EF1120"/>
    <w:rsid w:val="00F21216"/>
    <w:rsid w:val="00F22955"/>
    <w:rsid w:val="00F24050"/>
    <w:rsid w:val="00F250C9"/>
    <w:rsid w:val="00F668FD"/>
    <w:rsid w:val="00F8497C"/>
    <w:rsid w:val="00F84D2D"/>
    <w:rsid w:val="00F907C1"/>
    <w:rsid w:val="00F9173D"/>
    <w:rsid w:val="00FA3C69"/>
    <w:rsid w:val="00FB30E8"/>
    <w:rsid w:val="00FB4E72"/>
    <w:rsid w:val="00FD57F1"/>
    <w:rsid w:val="00FE5472"/>
    <w:rsid w:val="00FE616E"/>
    <w:rsid w:val="00FF7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C94F46"/>
  <w15:docId w15:val="{780F355F-8D1F-4DEE-981C-0F1830A32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488A"/>
    <w:pPr>
      <w:spacing w:after="120" w:line="360" w:lineRule="auto"/>
      <w:jc w:val="both"/>
    </w:pPr>
    <w:rPr>
      <w:rFonts w:ascii="Segoe UI" w:eastAsia="Times New Roman" w:hAnsi="Segoe UI" w:cs="Arial"/>
      <w:bCs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814B16"/>
    <w:pPr>
      <w:keepNext/>
      <w:numPr>
        <w:numId w:val="1"/>
      </w:numPr>
      <w:spacing w:before="240" w:after="60"/>
      <w:outlineLvl w:val="0"/>
    </w:pPr>
    <w:rPr>
      <w:rFonts w:ascii="Segoe UI Light" w:hAnsi="Segoe UI Light"/>
      <w:b/>
      <w:color w:val="104260"/>
      <w:kern w:val="28"/>
      <w:sz w:val="32"/>
    </w:rPr>
  </w:style>
  <w:style w:type="paragraph" w:styleId="Heading2">
    <w:name w:val="heading 2"/>
    <w:basedOn w:val="Normal"/>
    <w:next w:val="Normal"/>
    <w:link w:val="Heading2Char"/>
    <w:qFormat/>
    <w:rsid w:val="00814B16"/>
    <w:pPr>
      <w:keepNext/>
      <w:numPr>
        <w:ilvl w:val="1"/>
        <w:numId w:val="1"/>
      </w:numPr>
      <w:spacing w:before="240" w:after="60"/>
      <w:outlineLvl w:val="1"/>
    </w:pPr>
    <w:rPr>
      <w:rFonts w:ascii="Segoe UI Light" w:hAnsi="Segoe UI Light"/>
      <w:b/>
      <w:color w:val="102442"/>
      <w:sz w:val="28"/>
    </w:rPr>
  </w:style>
  <w:style w:type="paragraph" w:styleId="Heading3">
    <w:name w:val="heading 3"/>
    <w:basedOn w:val="Normal"/>
    <w:next w:val="Normal"/>
    <w:link w:val="Heading3Char"/>
    <w:qFormat/>
    <w:rsid w:val="00814B16"/>
    <w:pPr>
      <w:keepNext/>
      <w:numPr>
        <w:ilvl w:val="2"/>
        <w:numId w:val="1"/>
      </w:numPr>
      <w:tabs>
        <w:tab w:val="clear" w:pos="4050"/>
      </w:tabs>
      <w:spacing w:before="240" w:after="60"/>
      <w:ind w:left="709"/>
      <w:outlineLvl w:val="2"/>
    </w:pPr>
    <w:rPr>
      <w:rFonts w:ascii="Calibri Light" w:hAnsi="Calibri Light"/>
      <w:b/>
      <w:color w:val="15557D"/>
      <w:sz w:val="24"/>
    </w:rPr>
  </w:style>
  <w:style w:type="paragraph" w:styleId="Heading4">
    <w:name w:val="heading 4"/>
    <w:basedOn w:val="Normal"/>
    <w:next w:val="Normal"/>
    <w:link w:val="Heading4Char"/>
    <w:qFormat/>
    <w:rsid w:val="00814B16"/>
    <w:pPr>
      <w:keepNext/>
      <w:numPr>
        <w:ilvl w:val="3"/>
        <w:numId w:val="1"/>
      </w:numPr>
      <w:spacing w:before="240" w:after="6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qFormat/>
    <w:rsid w:val="00814B16"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814B16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link w:val="Heading7Char"/>
    <w:qFormat/>
    <w:rsid w:val="00814B16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814B16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link w:val="Heading9Char"/>
    <w:qFormat/>
    <w:rsid w:val="00814B16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14B16"/>
    <w:rPr>
      <w:rFonts w:ascii="Segoe UI Light" w:eastAsia="Times New Roman" w:hAnsi="Segoe UI Light" w:cs="Arial"/>
      <w:b/>
      <w:bCs/>
      <w:color w:val="104260"/>
      <w:kern w:val="28"/>
      <w:sz w:val="32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rsid w:val="00814B16"/>
    <w:rPr>
      <w:rFonts w:ascii="Segoe UI Light" w:eastAsia="Times New Roman" w:hAnsi="Segoe UI Light" w:cs="Arial"/>
      <w:b/>
      <w:bCs/>
      <w:color w:val="102442"/>
      <w:sz w:val="28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814B16"/>
    <w:rPr>
      <w:rFonts w:ascii="Calibri Light" w:eastAsia="Times New Roman" w:hAnsi="Calibri Light" w:cs="Arial"/>
      <w:b/>
      <w:bCs/>
      <w:color w:val="15557D"/>
      <w:sz w:val="24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rsid w:val="00814B16"/>
    <w:rPr>
      <w:rFonts w:ascii="Segoe UI" w:eastAsia="Times New Roman" w:hAnsi="Segoe UI" w:cs="Arial"/>
      <w:b/>
      <w:bCs/>
      <w:sz w:val="20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rsid w:val="00814B16"/>
    <w:rPr>
      <w:rFonts w:ascii="Segoe UI" w:eastAsia="Times New Roman" w:hAnsi="Segoe UI" w:cs="Arial"/>
      <w:bCs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rsid w:val="00814B16"/>
    <w:rPr>
      <w:rFonts w:ascii="Segoe UI" w:eastAsia="Times New Roman" w:hAnsi="Segoe UI" w:cs="Arial"/>
      <w:bCs/>
      <w:i/>
      <w:sz w:val="20"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rsid w:val="00814B16"/>
    <w:rPr>
      <w:rFonts w:ascii="Segoe UI" w:eastAsia="Times New Roman" w:hAnsi="Segoe UI" w:cs="Arial"/>
      <w:bCs/>
      <w:sz w:val="20"/>
      <w:szCs w:val="20"/>
      <w:lang w:val="en-US"/>
    </w:rPr>
  </w:style>
  <w:style w:type="character" w:customStyle="1" w:styleId="Heading8Char">
    <w:name w:val="Heading 8 Char"/>
    <w:basedOn w:val="DefaultParagraphFont"/>
    <w:link w:val="Heading8"/>
    <w:rsid w:val="00814B16"/>
    <w:rPr>
      <w:rFonts w:ascii="Segoe UI" w:eastAsia="Times New Roman" w:hAnsi="Segoe UI" w:cs="Arial"/>
      <w:bCs/>
      <w:i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rsid w:val="00814B16"/>
    <w:rPr>
      <w:rFonts w:ascii="Segoe UI" w:eastAsia="Times New Roman" w:hAnsi="Segoe UI" w:cs="Arial"/>
      <w:b/>
      <w:bCs/>
      <w:i/>
      <w:sz w:val="18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814B1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4B16"/>
    <w:rPr>
      <w:rFonts w:ascii="Segoe UI" w:eastAsia="Times New Roman" w:hAnsi="Segoe UI" w:cs="Arial"/>
      <w:bCs/>
      <w:sz w:val="20"/>
      <w:szCs w:val="20"/>
      <w:lang w:val="en-US"/>
    </w:rPr>
  </w:style>
  <w:style w:type="table" w:customStyle="1" w:styleId="TableGrid2">
    <w:name w:val="Table Grid2"/>
    <w:basedOn w:val="TableNormal"/>
    <w:next w:val="TableGrid"/>
    <w:uiPriority w:val="39"/>
    <w:rsid w:val="00814B16"/>
    <w:pPr>
      <w:widowControl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14B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14B1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814B16"/>
    <w:rPr>
      <w:rFonts w:ascii="Segoe UI" w:eastAsia="Times New Roman" w:hAnsi="Segoe UI" w:cs="Arial"/>
      <w:bCs/>
      <w:sz w:val="20"/>
      <w:szCs w:val="20"/>
      <w:lang w:val="en-US"/>
    </w:rPr>
  </w:style>
  <w:style w:type="paragraph" w:styleId="TOC1">
    <w:name w:val="toc 1"/>
    <w:basedOn w:val="Normal"/>
    <w:next w:val="Normal"/>
    <w:autoRedefine/>
    <w:uiPriority w:val="39"/>
    <w:rsid w:val="00814B16"/>
    <w:pPr>
      <w:tabs>
        <w:tab w:val="left" w:pos="426"/>
        <w:tab w:val="right" w:leader="dot" w:pos="8630"/>
      </w:tabs>
      <w:spacing w:before="120"/>
    </w:pPr>
    <w:rPr>
      <w:b/>
      <w:caps/>
    </w:rPr>
  </w:style>
  <w:style w:type="character" w:styleId="Hyperlink">
    <w:name w:val="Hyperlink"/>
    <w:basedOn w:val="DefaultParagraphFont"/>
    <w:uiPriority w:val="99"/>
    <w:rsid w:val="00814B16"/>
    <w:rPr>
      <w:rFonts w:ascii="Arial" w:hAnsi="Arial"/>
      <w:color w:val="0000FF"/>
      <w:u w:val="single"/>
    </w:rPr>
  </w:style>
  <w:style w:type="paragraph" w:styleId="TOC2">
    <w:name w:val="toc 2"/>
    <w:basedOn w:val="Normal"/>
    <w:next w:val="Normal"/>
    <w:autoRedefine/>
    <w:uiPriority w:val="39"/>
    <w:rsid w:val="00814B16"/>
    <w:pPr>
      <w:ind w:left="220"/>
    </w:pPr>
    <w:rPr>
      <w:bCs w:val="0"/>
      <w:smallCaps/>
    </w:rPr>
  </w:style>
  <w:style w:type="paragraph" w:styleId="TOC3">
    <w:name w:val="toc 3"/>
    <w:basedOn w:val="Normal"/>
    <w:next w:val="Normal"/>
    <w:autoRedefine/>
    <w:uiPriority w:val="39"/>
    <w:rsid w:val="00814B16"/>
    <w:pPr>
      <w:ind w:left="440"/>
    </w:pPr>
    <w:rPr>
      <w:bCs w:val="0"/>
      <w:i/>
      <w:iCs/>
    </w:rPr>
  </w:style>
  <w:style w:type="character" w:styleId="PlaceholderText">
    <w:name w:val="Placeholder Text"/>
    <w:basedOn w:val="DefaultParagraphFont"/>
    <w:uiPriority w:val="99"/>
    <w:semiHidden/>
    <w:rsid w:val="00814B16"/>
    <w:rPr>
      <w:color w:val="808080"/>
    </w:rPr>
  </w:style>
  <w:style w:type="paragraph" w:styleId="TOC4">
    <w:name w:val="toc 4"/>
    <w:basedOn w:val="Normal"/>
    <w:next w:val="Normal"/>
    <w:autoRedefine/>
    <w:uiPriority w:val="39"/>
    <w:unhideWhenUsed/>
    <w:rsid w:val="00814B16"/>
    <w:pPr>
      <w:ind w:left="660"/>
      <w:jc w:val="right"/>
    </w:pPr>
    <w:rPr>
      <w:rFonts w:asciiTheme="minorHAnsi" w:hAnsiTheme="minorHAnsi" w:cs="Segoe UI"/>
      <w:bCs w:val="0"/>
      <w:color w:val="002060"/>
      <w:sz w:val="4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814B16"/>
    <w:pPr>
      <w:spacing w:after="0"/>
    </w:pPr>
  </w:style>
  <w:style w:type="table" w:styleId="TableGrid">
    <w:name w:val="Table Grid"/>
    <w:basedOn w:val="TableNormal"/>
    <w:uiPriority w:val="39"/>
    <w:rsid w:val="00814B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14B16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bCs w:val="0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814B16"/>
    <w:rPr>
      <w:b/>
      <w:bCs/>
    </w:rPr>
  </w:style>
  <w:style w:type="paragraph" w:styleId="ListParagraph">
    <w:name w:val="List Paragraph"/>
    <w:basedOn w:val="Normal"/>
    <w:uiPriority w:val="34"/>
    <w:qFormat/>
    <w:rsid w:val="00814B16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6E81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6E81"/>
    <w:rPr>
      <w:rFonts w:ascii="Segoe UI" w:eastAsia="Times New Roman" w:hAnsi="Segoe UI" w:cs="Arial"/>
      <w:b/>
      <w:bCs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04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bCs w:val="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049A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F84D2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21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21F0"/>
    <w:rPr>
      <w:rFonts w:ascii="Segoe UI" w:eastAsia="Times New Roman" w:hAnsi="Segoe UI" w:cs="Arial"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86C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3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40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4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9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5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02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7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9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26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99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4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1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5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9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0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3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524276AFED14B7E9F92D9BCA5F24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CF2FD0-280F-4678-BC76-B7AC8EC1E00D}"/>
      </w:docPartPr>
      <w:docPartBody>
        <w:p w:rsidR="005D3C6A" w:rsidRDefault="005D3C6A" w:rsidP="005D3C6A">
          <w:pPr>
            <w:pStyle w:val="1524276AFED14B7E9F92D9BCA5F24E37"/>
          </w:pPr>
          <w:r w:rsidRPr="00004DA2">
            <w:rPr>
              <w:rStyle w:val="PlaceholderText"/>
            </w:rPr>
            <w:t>[Company]</w:t>
          </w:r>
        </w:p>
      </w:docPartBody>
    </w:docPart>
    <w:docPart>
      <w:docPartPr>
        <w:name w:val="B8598308A4B44902A5F18285D6BAF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2A896-3131-4C11-9FBB-18FA4BD565E9}"/>
      </w:docPartPr>
      <w:docPartBody>
        <w:p w:rsidR="005D3C6A" w:rsidRDefault="005D3C6A" w:rsidP="005D3C6A">
          <w:pPr>
            <w:pStyle w:val="B8598308A4B44902A5F18285D6BAF3C5"/>
          </w:pPr>
          <w:r w:rsidRPr="00004DA2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3C6A"/>
    <w:rsid w:val="00077608"/>
    <w:rsid w:val="00100844"/>
    <w:rsid w:val="00181BDB"/>
    <w:rsid w:val="001B1D16"/>
    <w:rsid w:val="001C0CB0"/>
    <w:rsid w:val="001C1C9E"/>
    <w:rsid w:val="001D29B5"/>
    <w:rsid w:val="001D49AF"/>
    <w:rsid w:val="001E278E"/>
    <w:rsid w:val="001E600C"/>
    <w:rsid w:val="0022341E"/>
    <w:rsid w:val="00241D7B"/>
    <w:rsid w:val="0024495D"/>
    <w:rsid w:val="0026439C"/>
    <w:rsid w:val="003B1560"/>
    <w:rsid w:val="005023A9"/>
    <w:rsid w:val="005D3C6A"/>
    <w:rsid w:val="006B2CE0"/>
    <w:rsid w:val="006C6410"/>
    <w:rsid w:val="00782295"/>
    <w:rsid w:val="007F7A7C"/>
    <w:rsid w:val="00AB1F3A"/>
    <w:rsid w:val="00B101BD"/>
    <w:rsid w:val="00B27C75"/>
    <w:rsid w:val="00D53899"/>
    <w:rsid w:val="00DD6CC8"/>
    <w:rsid w:val="00E339EF"/>
    <w:rsid w:val="00E67ADC"/>
    <w:rsid w:val="00E704E8"/>
    <w:rsid w:val="00EA6577"/>
    <w:rsid w:val="00EB62A6"/>
    <w:rsid w:val="00EF1E95"/>
    <w:rsid w:val="00F76136"/>
    <w:rsid w:val="00F91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D3C6A"/>
    <w:rPr>
      <w:color w:val="808080"/>
    </w:rPr>
  </w:style>
  <w:style w:type="paragraph" w:customStyle="1" w:styleId="1524276AFED14B7E9F92D9BCA5F24E37">
    <w:name w:val="1524276AFED14B7E9F92D9BCA5F24E37"/>
    <w:rsid w:val="005D3C6A"/>
  </w:style>
  <w:style w:type="paragraph" w:customStyle="1" w:styleId="B8598308A4B44902A5F18285D6BAF3C5">
    <w:name w:val="B8598308A4B44902A5F18285D6BAF3C5"/>
    <w:rsid w:val="005D3C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B92BF640-3E80-4651-BF18-2B61DF0110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</TotalTime>
  <Pages>3</Pages>
  <Words>328</Words>
  <Characters>187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I To Add, Upd, Del, Lst and Get Customer Data</vt:lpstr>
    </vt:vector>
  </TitlesOfParts>
  <Company>Augusta</Company>
  <LinksUpToDate>false</LinksUpToDate>
  <CharactersWithSpaces>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To Add, Upd, Del, Lst and Get Sales Order Head and Lines</dc:title>
  <dc:subject/>
  <dc:creator>Denver Barthelot</dc:creator>
  <cp:keywords/>
  <dc:description/>
  <cp:lastModifiedBy>Abhishek Agrawal</cp:lastModifiedBy>
  <cp:revision>158</cp:revision>
  <dcterms:created xsi:type="dcterms:W3CDTF">2023-04-15T10:53:00Z</dcterms:created>
  <dcterms:modified xsi:type="dcterms:W3CDTF">2024-02-08T11:49:00Z</dcterms:modified>
  <cp:category>Business Requirement Specification</cp:category>
</cp:coreProperties>
</file>